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188de7ff55e890121229a9143cfda7ad41f33e"/>
      <w:r>
        <w:t xml:space="preserve">Unit 6 Lesson 7: Reasoning about Solving Equations (Part 1)</w:t>
      </w:r>
      <w:bookmarkEnd w:id="20"/>
    </w:p>
    <w:p>
      <w:pPr>
        <w:pStyle w:val="Heading3"/>
      </w:pPr>
      <w:bookmarkStart w:id="21" w:name="hanger-diagrams-warm-up"/>
      <w:r>
        <w:t xml:space="preserve">1 Hanger Diagram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Photo of socks on hangers." title="" id="1" name="Picture"/>
            <a:graphic>
              <a:graphicData uri="http://schemas.openxmlformats.org/drawingml/2006/picture">
                <pic:pic>
                  <pic:nvPicPr>
                    <pic:cNvPr descr="/app/tmp/embedder-1605902951.5923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2951.6572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hanger-and-equation-matching"/>
      <w:r>
        <w:t xml:space="preserve">2 Hanger and Equation Matching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2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2951.6841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9" w:name="X2b02fc8c354c075562c834e6aa311840beb0af1"/>
      <w:r>
        <w:t xml:space="preserve">3 Use Hangers to Understand Equation Solving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2951.781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12Z</dcterms:created>
  <dcterms:modified xsi:type="dcterms:W3CDTF">2020-11-20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VhfB5kdojMKbhTPzyGG8L5BPjyuHY25YHebVihANd2Ar8niB7+RlajuplxANRNjZWRyIRhxoUuluKAFtKJPQ==</vt:lpwstr>
  </property>
</Properties>
</file>